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1E07C" w14:textId="77777777" w:rsidR="008052FD" w:rsidRPr="00B362FC" w:rsidRDefault="008052FD" w:rsidP="008052FD">
      <w:pPr>
        <w:pStyle w:val="KonuBal"/>
        <w:outlineLvl w:val="0"/>
        <w:rPr>
          <w:noProof/>
          <w:lang w:val="en-GB"/>
        </w:rPr>
      </w:pPr>
    </w:p>
    <w:tbl>
      <w:tblPr>
        <w:tblW w:w="5496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23"/>
        <w:gridCol w:w="623"/>
        <w:gridCol w:w="1933"/>
        <w:gridCol w:w="1984"/>
        <w:gridCol w:w="2125"/>
        <w:gridCol w:w="58"/>
        <w:gridCol w:w="1218"/>
        <w:gridCol w:w="1133"/>
        <w:gridCol w:w="24"/>
      </w:tblGrid>
      <w:tr w:rsidR="00DE0DF5" w:rsidRPr="00B362FC" w14:paraId="139EBE1B" w14:textId="77777777" w:rsidTr="006E6678">
        <w:tc>
          <w:tcPr>
            <w:tcW w:w="729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37DDCDD6" w14:textId="77777777" w:rsidR="00DE0DF5" w:rsidRPr="00B362FC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  <w:r w:rsidRPr="00B362FC"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4092E7B5" wp14:editId="5ECFEF02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2E6DF2" w14:textId="77777777" w:rsidR="00DE0DF5" w:rsidRPr="00B362FC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</w:p>
        </w:tc>
        <w:tc>
          <w:tcPr>
            <w:tcW w:w="3074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73CC9A3" w14:textId="77777777" w:rsidR="00DE0DF5" w:rsidRPr="00B362FC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</w:pPr>
            <w:r w:rsidRPr="00B362FC"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  <w:t>T.C.</w:t>
            </w:r>
          </w:p>
          <w:p w14:paraId="32103B32" w14:textId="77777777" w:rsidR="00DE0DF5" w:rsidRPr="00B362FC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</w:pPr>
            <w:r w:rsidRPr="00B362FC"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  <w:t>AFYON KOCATEPE ÜNİVERSİTESİ</w:t>
            </w:r>
          </w:p>
          <w:p w14:paraId="33BBC3DB" w14:textId="77777777" w:rsidR="00DE0DF5" w:rsidRPr="00B362FC" w:rsidRDefault="0013546B" w:rsidP="0013546B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  <w:r w:rsidRPr="00B362FC"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  <w:t xml:space="preserve">FEN </w:t>
            </w:r>
            <w:r w:rsidR="00DE0DF5" w:rsidRPr="00B362FC"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  <w:t>BİLİMLER ENSTİTÜSÜ</w:t>
            </w:r>
          </w:p>
        </w:tc>
        <w:tc>
          <w:tcPr>
            <w:tcW w:w="1197" w:type="pct"/>
            <w:gridSpan w:val="3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5558878" w14:textId="77777777" w:rsidR="00DE0DF5" w:rsidRPr="00B362FC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</w:p>
          <w:p w14:paraId="7D612A3F" w14:textId="77777777" w:rsidR="00DE0DF5" w:rsidRPr="00B362FC" w:rsidRDefault="0013546B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inline distT="0" distB="0" distL="0" distR="0" wp14:anchorId="6A10FAE9" wp14:editId="2876BF06">
                  <wp:extent cx="952500" cy="952500"/>
                  <wp:effectExtent l="0" t="0" r="0" b="0"/>
                  <wp:docPr id="3" name="Resim 3" descr="https://fenbil.aku.edu.tr/wp-content/uploads/sites/115/2015/11/FBELOGO-e144794175986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fenbil.aku.edu.tr/wp-content/uploads/sites/115/2015/11/FBELOGO-e144794175986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0DF5" w:rsidRPr="00B362FC" w14:paraId="258494A4" w14:textId="77777777" w:rsidTr="006E6678">
        <w:tc>
          <w:tcPr>
            <w:tcW w:w="5000" w:type="pct"/>
            <w:gridSpan w:val="9"/>
            <w:shd w:val="clear" w:color="auto" w:fill="auto"/>
            <w:vAlign w:val="center"/>
          </w:tcPr>
          <w:p w14:paraId="4BEFD82A" w14:textId="7E460835" w:rsidR="00DE0DF5" w:rsidRPr="00B362FC" w:rsidRDefault="0094163E" w:rsidP="00C94657">
            <w:pPr>
              <w:pStyle w:val="KonuBal"/>
              <w:spacing w:before="120" w:after="120"/>
              <w:outlineLvl w:val="0"/>
              <w:rPr>
                <w:noProof/>
                <w:sz w:val="24"/>
                <w:szCs w:val="24"/>
                <w:lang w:val="en-GB"/>
              </w:rPr>
            </w:pPr>
            <w:r>
              <w:rPr>
                <w:noProof/>
                <w:sz w:val="24"/>
                <w:szCs w:val="24"/>
                <w:lang w:val="en-GB"/>
              </w:rPr>
              <w:t>2025-2026</w:t>
            </w:r>
            <w:r w:rsidR="0013546B" w:rsidRPr="00B362FC">
              <w:rPr>
                <w:noProof/>
                <w:sz w:val="24"/>
                <w:szCs w:val="24"/>
                <w:lang w:val="en-GB"/>
              </w:rPr>
              <w:t xml:space="preserve"> 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 xml:space="preserve">EĞİTİM-ÖGRETİM YILI </w:t>
            </w:r>
            <w:r w:rsidR="00F02467">
              <w:rPr>
                <w:noProof/>
                <w:sz w:val="24"/>
                <w:szCs w:val="24"/>
                <w:lang w:val="en-GB"/>
              </w:rPr>
              <w:t xml:space="preserve">GÜZ 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>YARIY</w:t>
            </w:r>
            <w:r w:rsidR="008A24C4" w:rsidRPr="00B362FC">
              <w:rPr>
                <w:noProof/>
                <w:sz w:val="24"/>
                <w:szCs w:val="24"/>
                <w:lang w:val="en-GB"/>
              </w:rPr>
              <w:t>I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 xml:space="preserve">LI </w:t>
            </w:r>
            <w:r w:rsidR="00B362FC" w:rsidRPr="00B362FC">
              <w:rPr>
                <w:noProof/>
                <w:sz w:val="24"/>
                <w:szCs w:val="24"/>
                <w:lang w:val="en-GB"/>
              </w:rPr>
              <w:t>MALZEME BİLİMİ VE MÜHENDİSLİĞİ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 xml:space="preserve"> ANABİLİM</w:t>
            </w:r>
            <w:r w:rsidR="00AF6CCE" w:rsidRPr="00B362FC">
              <w:rPr>
                <w:noProof/>
                <w:sz w:val="24"/>
                <w:szCs w:val="24"/>
                <w:lang w:val="en-GB"/>
              </w:rPr>
              <w:t xml:space="preserve"> DALI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 xml:space="preserve"> HA</w:t>
            </w:r>
            <w:r w:rsidR="008A24C4" w:rsidRPr="00B362FC">
              <w:rPr>
                <w:noProof/>
                <w:sz w:val="24"/>
                <w:szCs w:val="24"/>
                <w:lang w:val="en-GB"/>
              </w:rPr>
              <w:t>F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>TALIK DERS PROGRAMI</w:t>
            </w:r>
          </w:p>
          <w:p w14:paraId="4B44B29A" w14:textId="4A4F45CD" w:rsidR="00C94657" w:rsidRPr="00B362FC" w:rsidRDefault="00C94657" w:rsidP="00A867C6">
            <w:pPr>
              <w:pStyle w:val="KonuBal"/>
              <w:spacing w:before="120" w:after="120"/>
              <w:outlineLvl w:val="0"/>
              <w:rPr>
                <w:noProof/>
                <w:sz w:val="24"/>
                <w:szCs w:val="24"/>
                <w:lang w:val="en-GB"/>
              </w:rPr>
            </w:pPr>
            <w:r w:rsidRPr="00B362FC">
              <w:rPr>
                <w:noProof/>
                <w:sz w:val="24"/>
                <w:szCs w:val="24"/>
                <w:lang w:val="en-GB"/>
              </w:rPr>
              <w:t>(</w:t>
            </w:r>
            <w:r w:rsidR="00A867C6">
              <w:rPr>
                <w:noProof/>
                <w:sz w:val="24"/>
                <w:szCs w:val="24"/>
                <w:lang w:val="en-GB"/>
              </w:rPr>
              <w:t>DOKTORA</w:t>
            </w:r>
            <w:r w:rsidRPr="00B362FC">
              <w:rPr>
                <w:noProof/>
                <w:sz w:val="24"/>
                <w:szCs w:val="24"/>
                <w:lang w:val="en-GB"/>
              </w:rPr>
              <w:t>)</w:t>
            </w:r>
          </w:p>
        </w:tc>
      </w:tr>
      <w:tr w:rsidR="00DE0DF5" w:rsidRPr="00B362FC" w14:paraId="4368BF48" w14:textId="77777777" w:rsidTr="006E6678">
        <w:trPr>
          <w:trHeight w:val="376"/>
        </w:trPr>
        <w:tc>
          <w:tcPr>
            <w:tcW w:w="5000" w:type="pct"/>
            <w:gridSpan w:val="9"/>
            <w:shd w:val="clear" w:color="auto" w:fill="BFBFBF"/>
            <w:vAlign w:val="center"/>
          </w:tcPr>
          <w:p w14:paraId="6A47111F" w14:textId="77777777" w:rsidR="00DE0DF5" w:rsidRPr="00B362FC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bCs/>
                <w:noProof/>
                <w:lang w:val="en-GB" w:eastAsia="tr-TR"/>
              </w:rPr>
              <w:t xml:space="preserve">         GÜNLER</w:t>
            </w:r>
          </w:p>
        </w:tc>
      </w:tr>
      <w:tr w:rsidR="004547C2" w:rsidRPr="00B362FC" w14:paraId="754F3DDA" w14:textId="77777777" w:rsidTr="00BD6FD3">
        <w:trPr>
          <w:gridAfter w:val="1"/>
          <w:wAfter w:w="12" w:type="pct"/>
          <w:trHeight w:val="280"/>
        </w:trPr>
        <w:tc>
          <w:tcPr>
            <w:tcW w:w="415" w:type="pct"/>
            <w:shd w:val="clear" w:color="auto" w:fill="BFBFBF"/>
          </w:tcPr>
          <w:p w14:paraId="247F1203" w14:textId="77777777" w:rsidR="008052FD" w:rsidRPr="00B362FC" w:rsidRDefault="008052FD" w:rsidP="007F789B">
            <w:pPr>
              <w:ind w:firstLine="0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Saat</w:t>
            </w:r>
          </w:p>
        </w:tc>
        <w:tc>
          <w:tcPr>
            <w:tcW w:w="1288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39E2C34C" w14:textId="77777777" w:rsidR="008052FD" w:rsidRPr="00B362FC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/>
                <w:b/>
                <w:noProof/>
                <w:lang w:val="en-GB" w:eastAsia="tr-TR"/>
              </w:rPr>
              <w:t>Pazartesi</w:t>
            </w:r>
          </w:p>
        </w:tc>
        <w:tc>
          <w:tcPr>
            <w:tcW w:w="1000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4B6B1C04" w14:textId="77777777" w:rsidR="008052FD" w:rsidRPr="00B362FC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Salı</w:t>
            </w:r>
          </w:p>
        </w:tc>
        <w:tc>
          <w:tcPr>
            <w:tcW w:w="1071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671EA463" w14:textId="77777777" w:rsidR="008052FD" w:rsidRPr="00B362FC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Çarşamba</w:t>
            </w:r>
          </w:p>
        </w:tc>
        <w:tc>
          <w:tcPr>
            <w:tcW w:w="643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1D954920" w14:textId="77777777" w:rsidR="008052FD" w:rsidRPr="00B362FC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Perşembe</w:t>
            </w:r>
          </w:p>
        </w:tc>
        <w:tc>
          <w:tcPr>
            <w:tcW w:w="571" w:type="pct"/>
            <w:tcBorders>
              <w:bottom w:val="single" w:sz="12" w:space="0" w:color="auto"/>
            </w:tcBorders>
            <w:shd w:val="clear" w:color="auto" w:fill="BFBFBF"/>
          </w:tcPr>
          <w:p w14:paraId="03231E54" w14:textId="77777777" w:rsidR="008052FD" w:rsidRPr="00B362FC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Cuma</w:t>
            </w:r>
          </w:p>
        </w:tc>
      </w:tr>
      <w:tr w:rsidR="0059253A" w:rsidRPr="00B362FC" w14:paraId="2DD589D0" w14:textId="77777777" w:rsidTr="00BD6FD3">
        <w:trPr>
          <w:gridAfter w:val="1"/>
          <w:wAfter w:w="12" w:type="pct"/>
          <w:trHeight w:val="851"/>
        </w:trPr>
        <w:tc>
          <w:tcPr>
            <w:tcW w:w="415" w:type="pct"/>
            <w:shd w:val="clear" w:color="auto" w:fill="BFBFBF"/>
            <w:vAlign w:val="center"/>
          </w:tcPr>
          <w:p w14:paraId="7C04BD05" w14:textId="77777777" w:rsidR="0059253A" w:rsidRPr="00B362FC" w:rsidRDefault="0059253A" w:rsidP="0059253A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08:30</w:t>
            </w:r>
          </w:p>
        </w:tc>
        <w:tc>
          <w:tcPr>
            <w:tcW w:w="1288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D45E14" w14:textId="545F58DD" w:rsidR="0059253A" w:rsidRPr="00440DB4" w:rsidRDefault="0059253A" w:rsidP="0059253A">
            <w:pPr>
              <w:spacing w:after="0" w:line="240" w:lineRule="auto"/>
              <w:ind w:firstLine="0"/>
              <w:rPr>
                <w:rFonts w:eastAsia="Times New Roman" w:cs="Times New Roman"/>
                <w:noProof/>
                <w:sz w:val="20"/>
                <w:szCs w:val="20"/>
                <w:lang w:val="en-GB" w:eastAsia="tr-TR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2A0972" w14:textId="77777777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sz w:val="20"/>
                <w:szCs w:val="20"/>
                <w:lang w:val="en-GB" w:eastAsia="tr-TR"/>
              </w:rPr>
            </w:pPr>
          </w:p>
        </w:tc>
        <w:tc>
          <w:tcPr>
            <w:tcW w:w="107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B92EA3" w14:textId="77777777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sz w:val="20"/>
                <w:szCs w:val="20"/>
                <w:lang w:val="en-GB" w:eastAsia="tr-TR"/>
              </w:rPr>
            </w:pPr>
          </w:p>
        </w:tc>
        <w:tc>
          <w:tcPr>
            <w:tcW w:w="643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3EDCFB" w14:textId="77777777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sz w:val="20"/>
                <w:szCs w:val="20"/>
                <w:lang w:val="en-GB" w:eastAsia="tr-TR"/>
              </w:rPr>
            </w:pPr>
          </w:p>
        </w:tc>
        <w:tc>
          <w:tcPr>
            <w:tcW w:w="57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36B08B1C" w14:textId="6730FEBB" w:rsidR="0059253A" w:rsidRPr="00440DB4" w:rsidRDefault="0059253A" w:rsidP="0067243D">
            <w:pPr>
              <w:spacing w:after="0" w:line="240" w:lineRule="auto"/>
              <w:ind w:firstLine="0"/>
              <w:rPr>
                <w:rFonts w:eastAsia="Times New Roman" w:cs="Times New Roman"/>
                <w:noProof/>
                <w:sz w:val="20"/>
                <w:szCs w:val="20"/>
                <w:lang w:val="en-GB" w:eastAsia="tr-TR"/>
              </w:rPr>
            </w:pPr>
          </w:p>
        </w:tc>
      </w:tr>
      <w:tr w:rsidR="0059253A" w:rsidRPr="00B362FC" w14:paraId="3360D43D" w14:textId="77777777" w:rsidTr="00BD6FD3">
        <w:trPr>
          <w:gridAfter w:val="1"/>
          <w:wAfter w:w="12" w:type="pct"/>
          <w:trHeight w:val="1783"/>
        </w:trPr>
        <w:tc>
          <w:tcPr>
            <w:tcW w:w="415" w:type="pct"/>
            <w:shd w:val="clear" w:color="auto" w:fill="BFBFBF"/>
            <w:vAlign w:val="center"/>
          </w:tcPr>
          <w:p w14:paraId="7414C5D4" w14:textId="77777777" w:rsidR="0059253A" w:rsidRPr="00B362FC" w:rsidRDefault="0059253A" w:rsidP="0059253A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09:30</w:t>
            </w:r>
          </w:p>
        </w:tc>
        <w:tc>
          <w:tcPr>
            <w:tcW w:w="1288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2F5946" w14:textId="045A72CD" w:rsidR="0059253A" w:rsidRPr="00440DB4" w:rsidRDefault="0059253A" w:rsidP="0059253A">
            <w:pPr>
              <w:spacing w:after="0" w:line="240" w:lineRule="auto"/>
              <w:ind w:firstLine="0"/>
              <w:rPr>
                <w:rFonts w:eastAsia="Times New Roman" w:cs="Times New Roman"/>
                <w:noProof/>
                <w:sz w:val="20"/>
                <w:szCs w:val="20"/>
                <w:lang w:val="en-GB" w:eastAsia="tr-TR"/>
              </w:rPr>
            </w:pPr>
          </w:p>
        </w:tc>
        <w:tc>
          <w:tcPr>
            <w:tcW w:w="1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92C4A8" w14:textId="7A10260A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10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F25058" w14:textId="4FE340C6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6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422C21" w14:textId="0041DEE2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5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CA3CF9E" w14:textId="6C6365E5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sz w:val="20"/>
                <w:szCs w:val="20"/>
                <w:lang w:val="en-GB" w:eastAsia="tr-TR"/>
              </w:rPr>
            </w:pPr>
          </w:p>
        </w:tc>
      </w:tr>
      <w:tr w:rsidR="0059253A" w:rsidRPr="00B362FC" w14:paraId="2B975542" w14:textId="77777777" w:rsidTr="002D2242">
        <w:trPr>
          <w:gridAfter w:val="1"/>
          <w:wAfter w:w="12" w:type="pct"/>
          <w:trHeight w:val="1809"/>
        </w:trPr>
        <w:tc>
          <w:tcPr>
            <w:tcW w:w="415" w:type="pct"/>
            <w:shd w:val="clear" w:color="auto" w:fill="BFBFBF"/>
            <w:vAlign w:val="center"/>
          </w:tcPr>
          <w:p w14:paraId="24BAFB1C" w14:textId="77777777" w:rsidR="0059253A" w:rsidRPr="00B362FC" w:rsidRDefault="0059253A" w:rsidP="0059253A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0:30</w:t>
            </w:r>
          </w:p>
        </w:tc>
        <w:tc>
          <w:tcPr>
            <w:tcW w:w="1288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34C39E" w14:textId="47C52A6B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1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3B9892" w14:textId="36E5F064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10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7FDD95B" w14:textId="6ACC29B6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6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F76A89" w14:textId="773BF0E3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5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2CBEB7A1" w14:textId="1393EDBC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sz w:val="20"/>
                <w:szCs w:val="20"/>
                <w:lang w:val="en-GB" w:eastAsia="tr-TR"/>
              </w:rPr>
            </w:pPr>
          </w:p>
        </w:tc>
      </w:tr>
      <w:tr w:rsidR="0059253A" w:rsidRPr="00B362FC" w14:paraId="0A4BB2AE" w14:textId="77777777" w:rsidTr="00BD6FD3">
        <w:trPr>
          <w:gridAfter w:val="1"/>
          <w:wAfter w:w="12" w:type="pct"/>
          <w:trHeight w:val="2242"/>
        </w:trPr>
        <w:tc>
          <w:tcPr>
            <w:tcW w:w="415" w:type="pct"/>
            <w:shd w:val="clear" w:color="auto" w:fill="BFBFBF"/>
            <w:vAlign w:val="center"/>
          </w:tcPr>
          <w:p w14:paraId="67AEA089" w14:textId="77777777" w:rsidR="0059253A" w:rsidRPr="00B362FC" w:rsidRDefault="0059253A" w:rsidP="0059253A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1:30</w:t>
            </w:r>
          </w:p>
        </w:tc>
        <w:tc>
          <w:tcPr>
            <w:tcW w:w="1288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AE47B58" w14:textId="3D7CC074" w:rsidR="0059253A" w:rsidRPr="00440DB4" w:rsidRDefault="0059253A" w:rsidP="0059253A">
            <w:pPr>
              <w:spacing w:after="0" w:line="240" w:lineRule="auto"/>
              <w:ind w:hanging="103"/>
              <w:jc w:val="center"/>
              <w:rPr>
                <w:rFonts w:eastAsia="Times New Roman" w:cs="Times New Roman"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100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358A811" w14:textId="6C54671B" w:rsidR="0059253A" w:rsidRPr="00440DB4" w:rsidRDefault="0059253A" w:rsidP="0059253A">
            <w:pPr>
              <w:pStyle w:val="Default"/>
              <w:jc w:val="center"/>
              <w:rPr>
                <w:rFonts w:eastAsia="Times New Roman"/>
                <w:b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107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853B975" w14:textId="1C59D570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643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49703F4" w14:textId="14D8C803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57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107F9A36" w14:textId="2CA2C414" w:rsidR="0059253A" w:rsidRPr="00440DB4" w:rsidRDefault="0059253A" w:rsidP="0059253A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noProof/>
                <w:sz w:val="20"/>
                <w:szCs w:val="20"/>
                <w:lang w:val="en-GB" w:eastAsia="tr-TR"/>
              </w:rPr>
            </w:pPr>
          </w:p>
        </w:tc>
      </w:tr>
      <w:tr w:rsidR="0059253A" w:rsidRPr="00B362FC" w14:paraId="726F307E" w14:textId="77777777" w:rsidTr="00BD6FD3">
        <w:trPr>
          <w:gridAfter w:val="1"/>
          <w:wAfter w:w="12" w:type="pct"/>
          <w:trHeight w:val="1096"/>
        </w:trPr>
        <w:tc>
          <w:tcPr>
            <w:tcW w:w="415" w:type="pct"/>
            <w:shd w:val="clear" w:color="auto" w:fill="BFBFBF"/>
            <w:vAlign w:val="center"/>
          </w:tcPr>
          <w:p w14:paraId="1512855F" w14:textId="77777777" w:rsidR="0059253A" w:rsidRPr="00B362FC" w:rsidRDefault="0059253A" w:rsidP="0059253A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3:00</w:t>
            </w:r>
          </w:p>
        </w:tc>
        <w:tc>
          <w:tcPr>
            <w:tcW w:w="1288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933DEB" w14:textId="43FE9950" w:rsidR="0059253A" w:rsidRPr="00440DB4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noProof/>
                <w:color w:val="000000"/>
                <w:sz w:val="20"/>
                <w:szCs w:val="20"/>
                <w:lang w:val="en-GB" w:eastAsia="tr-TR"/>
              </w:rPr>
            </w:pPr>
          </w:p>
        </w:tc>
        <w:tc>
          <w:tcPr>
            <w:tcW w:w="100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48F189" w14:textId="63624045" w:rsidR="004F640F" w:rsidRPr="004F640F" w:rsidRDefault="004F640F" w:rsidP="004F640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  <w:r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MLZ-6016</w:t>
            </w:r>
          </w:p>
          <w:p w14:paraId="2A1950A7" w14:textId="37B7766F" w:rsidR="004F640F" w:rsidRDefault="008A2F98" w:rsidP="004F640F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End</w:t>
            </w:r>
            <w:r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üstriyel Atik Karakterizasyonu v</w:t>
            </w: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e Geri Kazanimi</w:t>
            </w:r>
          </w:p>
          <w:p w14:paraId="393285BB" w14:textId="5BC36106" w:rsidR="004F640F" w:rsidRPr="004F640F" w:rsidRDefault="004F640F" w:rsidP="004F640F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>
              <w:rPr>
                <w:rFonts w:eastAsiaTheme="minorHAnsi" w:cs="Times New Roman"/>
                <w:color w:val="000000"/>
                <w:sz w:val="20"/>
                <w:szCs w:val="20"/>
              </w:rPr>
              <w:t>Prof. Dr. Taner KAVAS</w:t>
            </w:r>
            <w:r w:rsidRPr="004F640F">
              <w:rPr>
                <w:rFonts w:eastAsiaTheme="minorHAnsi" w:cs="Times New Roman"/>
                <w:color w:val="000000"/>
                <w:sz w:val="20"/>
                <w:szCs w:val="20"/>
              </w:rPr>
              <w:t xml:space="preserve"> </w:t>
            </w:r>
          </w:p>
          <w:p w14:paraId="2E4E3500" w14:textId="77777777" w:rsidR="0067243D" w:rsidRPr="002C445E" w:rsidRDefault="0067243D" w:rsidP="0067243D">
            <w:pPr>
              <w:pStyle w:val="Default"/>
              <w:jc w:val="center"/>
              <w:rPr>
                <w:sz w:val="20"/>
                <w:szCs w:val="20"/>
              </w:rPr>
            </w:pPr>
            <w:r w:rsidRPr="002C445E">
              <w:rPr>
                <w:sz w:val="20"/>
                <w:szCs w:val="20"/>
              </w:rPr>
              <w:t xml:space="preserve">Müh. Fak. </w:t>
            </w:r>
            <w:proofErr w:type="spellStart"/>
            <w:r w:rsidRPr="002C445E">
              <w:rPr>
                <w:sz w:val="20"/>
                <w:szCs w:val="20"/>
              </w:rPr>
              <w:t>Lab</w:t>
            </w:r>
            <w:proofErr w:type="spellEnd"/>
            <w:r w:rsidRPr="002C445E">
              <w:rPr>
                <w:sz w:val="20"/>
                <w:szCs w:val="20"/>
              </w:rPr>
              <w:t>. Binası Z08</w:t>
            </w:r>
          </w:p>
          <w:p w14:paraId="65BB20E2" w14:textId="5C2F90B2" w:rsidR="0059253A" w:rsidRPr="00440DB4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bCs/>
                <w:noProof/>
                <w:color w:val="000000"/>
                <w:sz w:val="20"/>
                <w:szCs w:val="20"/>
                <w:lang w:val="en-GB" w:eastAsia="tr-TR"/>
              </w:rPr>
            </w:pPr>
          </w:p>
        </w:tc>
        <w:tc>
          <w:tcPr>
            <w:tcW w:w="107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E96701" w14:textId="5C083C8E" w:rsidR="0059253A" w:rsidRPr="00440DB4" w:rsidRDefault="0059253A" w:rsidP="0059253A">
            <w:pPr>
              <w:spacing w:after="0" w:line="240" w:lineRule="auto"/>
              <w:ind w:right="-57" w:firstLine="0"/>
              <w:rPr>
                <w:rFonts w:eastAsia="Times New Roman" w:cs="Times New Roman"/>
                <w:noProof/>
                <w:sz w:val="20"/>
                <w:szCs w:val="20"/>
                <w:lang w:val="en-GB" w:eastAsia="tr-TR"/>
              </w:rPr>
            </w:pPr>
          </w:p>
        </w:tc>
        <w:tc>
          <w:tcPr>
            <w:tcW w:w="643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AA78528" w14:textId="77777777" w:rsidR="0059253A" w:rsidRPr="00EA4499" w:rsidRDefault="0059253A" w:rsidP="0059253A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b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b/>
                <w:bCs/>
                <w:color w:val="000000"/>
                <w:sz w:val="20"/>
                <w:szCs w:val="20"/>
              </w:rPr>
              <w:t xml:space="preserve">MLZ-6009 </w:t>
            </w:r>
          </w:p>
          <w:p w14:paraId="37AC3D4D" w14:textId="77777777" w:rsidR="0059253A" w:rsidRPr="00EA4499" w:rsidRDefault="0059253A" w:rsidP="0059253A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b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b/>
                <w:color w:val="000000"/>
                <w:sz w:val="20"/>
                <w:szCs w:val="20"/>
              </w:rPr>
              <w:t xml:space="preserve">Gözenekli Malzemeler Teknolojisi </w:t>
            </w:r>
          </w:p>
          <w:p w14:paraId="65B890C8" w14:textId="77777777" w:rsidR="0059253A" w:rsidRPr="00EA4499" w:rsidRDefault="0059253A" w:rsidP="0059253A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i/>
                <w:iCs/>
                <w:color w:val="000000"/>
                <w:sz w:val="20"/>
                <w:szCs w:val="20"/>
              </w:rPr>
              <w:t xml:space="preserve">Doç. Dr. Süleyman AKPINAR </w:t>
            </w:r>
          </w:p>
          <w:p w14:paraId="74973261" w14:textId="77777777" w:rsidR="0059253A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color w:val="000000"/>
                <w:sz w:val="20"/>
                <w:szCs w:val="20"/>
              </w:rPr>
              <w:t>TUAM Binası</w:t>
            </w:r>
          </w:p>
          <w:p w14:paraId="5321673B" w14:textId="77777777" w:rsidR="0059253A" w:rsidRPr="00440DB4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noProof/>
                <w:sz w:val="20"/>
                <w:szCs w:val="20"/>
                <w:lang w:val="en-GB" w:eastAsia="tr-TR"/>
              </w:rPr>
            </w:pPr>
          </w:p>
        </w:tc>
        <w:tc>
          <w:tcPr>
            <w:tcW w:w="57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382226B" w14:textId="3C98246F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</w:p>
        </w:tc>
      </w:tr>
      <w:tr w:rsidR="0059253A" w:rsidRPr="00B362FC" w14:paraId="04168514" w14:textId="77777777" w:rsidTr="00E44A5E">
        <w:trPr>
          <w:gridAfter w:val="1"/>
          <w:wAfter w:w="12" w:type="pct"/>
          <w:trHeight w:val="2071"/>
        </w:trPr>
        <w:tc>
          <w:tcPr>
            <w:tcW w:w="415" w:type="pct"/>
            <w:shd w:val="clear" w:color="auto" w:fill="BFBFBF"/>
            <w:vAlign w:val="center"/>
          </w:tcPr>
          <w:p w14:paraId="2EA458DF" w14:textId="77777777" w:rsidR="0059253A" w:rsidRPr="00B362FC" w:rsidRDefault="0059253A" w:rsidP="0059253A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lastRenderedPageBreak/>
              <w:t>14:00</w:t>
            </w:r>
          </w:p>
        </w:tc>
        <w:tc>
          <w:tcPr>
            <w:tcW w:w="1288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F229AB" w14:textId="7565BB47" w:rsidR="0059253A" w:rsidRPr="00440DB4" w:rsidRDefault="0059253A" w:rsidP="0059253A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noProof/>
                <w:color w:val="000000"/>
                <w:sz w:val="20"/>
                <w:szCs w:val="20"/>
                <w:lang w:val="en-GB" w:eastAsia="tr-TR"/>
              </w:rPr>
            </w:pPr>
          </w:p>
        </w:tc>
        <w:tc>
          <w:tcPr>
            <w:tcW w:w="1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CD6E14" w14:textId="77777777" w:rsidR="0067243D" w:rsidRPr="004F640F" w:rsidRDefault="0067243D" w:rsidP="0067243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  <w:r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MLZ-6016</w:t>
            </w:r>
          </w:p>
          <w:p w14:paraId="2104D6D3" w14:textId="77777777" w:rsidR="0067243D" w:rsidRDefault="0067243D" w:rsidP="0067243D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End</w:t>
            </w:r>
            <w:r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üstriyel Atik Karakterizasyonu v</w:t>
            </w: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e Geri Kazanimi</w:t>
            </w:r>
          </w:p>
          <w:p w14:paraId="51B22329" w14:textId="77777777" w:rsidR="0067243D" w:rsidRPr="004F640F" w:rsidRDefault="0067243D" w:rsidP="0067243D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>
              <w:rPr>
                <w:rFonts w:eastAsiaTheme="minorHAnsi" w:cs="Times New Roman"/>
                <w:color w:val="000000"/>
                <w:sz w:val="20"/>
                <w:szCs w:val="20"/>
              </w:rPr>
              <w:t>Prof. Dr. Taner KAVAS</w:t>
            </w:r>
            <w:r w:rsidRPr="004F640F">
              <w:rPr>
                <w:rFonts w:eastAsiaTheme="minorHAnsi" w:cs="Times New Roman"/>
                <w:color w:val="000000"/>
                <w:sz w:val="20"/>
                <w:szCs w:val="20"/>
              </w:rPr>
              <w:t xml:space="preserve"> </w:t>
            </w:r>
          </w:p>
          <w:p w14:paraId="39FBB2D0" w14:textId="77777777" w:rsidR="0067243D" w:rsidRPr="002C445E" w:rsidRDefault="0067243D" w:rsidP="0067243D">
            <w:pPr>
              <w:pStyle w:val="Default"/>
              <w:jc w:val="center"/>
              <w:rPr>
                <w:sz w:val="20"/>
                <w:szCs w:val="20"/>
              </w:rPr>
            </w:pPr>
            <w:r w:rsidRPr="002C445E">
              <w:rPr>
                <w:sz w:val="20"/>
                <w:szCs w:val="20"/>
              </w:rPr>
              <w:t xml:space="preserve">Müh. Fak. </w:t>
            </w:r>
            <w:proofErr w:type="spellStart"/>
            <w:r w:rsidRPr="002C445E">
              <w:rPr>
                <w:sz w:val="20"/>
                <w:szCs w:val="20"/>
              </w:rPr>
              <w:t>Lab</w:t>
            </w:r>
            <w:proofErr w:type="spellEnd"/>
            <w:r w:rsidRPr="002C445E">
              <w:rPr>
                <w:sz w:val="20"/>
                <w:szCs w:val="20"/>
              </w:rPr>
              <w:t>. Binası Z08</w:t>
            </w:r>
          </w:p>
          <w:p w14:paraId="259F0D49" w14:textId="77777777" w:rsidR="0067243D" w:rsidRDefault="0067243D" w:rsidP="004F640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</w:p>
          <w:p w14:paraId="56350A35" w14:textId="77DAF2BC" w:rsidR="004F640F" w:rsidRPr="004F640F" w:rsidRDefault="004F640F" w:rsidP="004F640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MLZ-6005</w:t>
            </w:r>
          </w:p>
          <w:p w14:paraId="7EAEF6B0" w14:textId="109FCBD4" w:rsidR="0059253A" w:rsidRPr="004F640F" w:rsidRDefault="008A2F98" w:rsidP="004F640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Elektronik Malzemeler</w:t>
            </w:r>
          </w:p>
          <w:p w14:paraId="193AC93B" w14:textId="55C95DD6" w:rsidR="004F640F" w:rsidRPr="00EA4499" w:rsidRDefault="004F640F" w:rsidP="004F640F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i/>
                <w:iCs/>
                <w:color w:val="000000"/>
                <w:sz w:val="20"/>
                <w:szCs w:val="20"/>
              </w:rPr>
              <w:t xml:space="preserve">Doç. Dr. </w:t>
            </w:r>
            <w:r>
              <w:rPr>
                <w:rFonts w:eastAsiaTheme="minorHAnsi" w:cs="Times New Roman"/>
                <w:i/>
                <w:iCs/>
                <w:color w:val="000000"/>
                <w:sz w:val="20"/>
                <w:szCs w:val="20"/>
              </w:rPr>
              <w:t>Metin ÖZGÜL</w:t>
            </w:r>
          </w:p>
          <w:p w14:paraId="7F46A9AE" w14:textId="77777777" w:rsidR="004F640F" w:rsidRDefault="004F640F" w:rsidP="004F640F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color w:val="000000"/>
                <w:sz w:val="20"/>
                <w:szCs w:val="20"/>
              </w:rPr>
              <w:t>TUAM Binası</w:t>
            </w:r>
          </w:p>
          <w:p w14:paraId="723569F9" w14:textId="23C2AE8C" w:rsidR="004F640F" w:rsidRPr="00440DB4" w:rsidRDefault="004F640F" w:rsidP="004F640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noProof/>
                <w:color w:val="000000"/>
                <w:sz w:val="20"/>
                <w:szCs w:val="20"/>
                <w:lang w:val="en-GB" w:eastAsia="tr-TR"/>
              </w:rPr>
            </w:pPr>
          </w:p>
        </w:tc>
        <w:tc>
          <w:tcPr>
            <w:tcW w:w="10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2F622F" w14:textId="258B04F1" w:rsidR="0059253A" w:rsidRPr="006B4C1C" w:rsidRDefault="0059253A" w:rsidP="0059253A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6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749864" w14:textId="77777777" w:rsidR="0059253A" w:rsidRPr="00EA4499" w:rsidRDefault="0059253A" w:rsidP="0059253A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b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b/>
                <w:bCs/>
                <w:color w:val="000000"/>
                <w:sz w:val="20"/>
                <w:szCs w:val="20"/>
              </w:rPr>
              <w:t xml:space="preserve">MLZ-6009 </w:t>
            </w:r>
          </w:p>
          <w:p w14:paraId="7F07168E" w14:textId="77777777" w:rsidR="0059253A" w:rsidRPr="00EA4499" w:rsidRDefault="0059253A" w:rsidP="0059253A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b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b/>
                <w:color w:val="000000"/>
                <w:sz w:val="20"/>
                <w:szCs w:val="20"/>
              </w:rPr>
              <w:t xml:space="preserve">Gözenekli Malzemeler Teknolojisi </w:t>
            </w:r>
          </w:p>
          <w:p w14:paraId="4DF94ACF" w14:textId="77777777" w:rsidR="0059253A" w:rsidRPr="00EA4499" w:rsidRDefault="0059253A" w:rsidP="0059253A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i/>
                <w:iCs/>
                <w:color w:val="000000"/>
                <w:sz w:val="20"/>
                <w:szCs w:val="20"/>
              </w:rPr>
              <w:t xml:space="preserve">Doç. Dr. Süleyman AKPINAR </w:t>
            </w:r>
          </w:p>
          <w:p w14:paraId="62D647C4" w14:textId="6FB7BF89" w:rsidR="0059253A" w:rsidRPr="00440DB4" w:rsidRDefault="0059253A" w:rsidP="0059253A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noProof/>
                <w:sz w:val="20"/>
                <w:szCs w:val="20"/>
                <w:lang w:val="en-GB" w:eastAsia="tr-TR"/>
              </w:rPr>
            </w:pPr>
            <w:r w:rsidRPr="00EA4499">
              <w:rPr>
                <w:rFonts w:eastAsiaTheme="minorHAnsi" w:cs="Times New Roman"/>
                <w:color w:val="000000"/>
                <w:sz w:val="20"/>
                <w:szCs w:val="20"/>
              </w:rPr>
              <w:t>TUAM Binası</w:t>
            </w:r>
          </w:p>
        </w:tc>
        <w:tc>
          <w:tcPr>
            <w:tcW w:w="5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518C07DD" w14:textId="6E3AE8CA" w:rsidR="0059253A" w:rsidRPr="00440DB4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cs="Times New Roman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59253A" w:rsidRPr="00B362FC" w14:paraId="78783666" w14:textId="77777777" w:rsidTr="00BD6FD3">
        <w:trPr>
          <w:gridAfter w:val="1"/>
          <w:wAfter w:w="12" w:type="pct"/>
          <w:trHeight w:val="1603"/>
        </w:trPr>
        <w:tc>
          <w:tcPr>
            <w:tcW w:w="415" w:type="pct"/>
            <w:shd w:val="clear" w:color="auto" w:fill="BFBFBF"/>
            <w:vAlign w:val="center"/>
          </w:tcPr>
          <w:p w14:paraId="6EFBF0EF" w14:textId="77777777" w:rsidR="0059253A" w:rsidRPr="00B362FC" w:rsidRDefault="0059253A" w:rsidP="0059253A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5:00</w:t>
            </w:r>
          </w:p>
        </w:tc>
        <w:tc>
          <w:tcPr>
            <w:tcW w:w="1288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56E228" w14:textId="7C218D82" w:rsidR="0059253A" w:rsidRPr="00440DB4" w:rsidRDefault="0059253A" w:rsidP="0059253A">
            <w:pPr>
              <w:spacing w:after="0" w:line="240" w:lineRule="auto"/>
              <w:ind w:firstLine="0"/>
              <w:jc w:val="center"/>
              <w:rPr>
                <w:rFonts w:cs="Times New Roman"/>
                <w:noProof/>
                <w:sz w:val="20"/>
                <w:szCs w:val="20"/>
                <w:lang w:val="en-GB"/>
              </w:rPr>
            </w:pPr>
          </w:p>
        </w:tc>
        <w:tc>
          <w:tcPr>
            <w:tcW w:w="1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66705D" w14:textId="77777777" w:rsidR="0067243D" w:rsidRPr="004F640F" w:rsidRDefault="0067243D" w:rsidP="0067243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  <w:r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MLZ-6016</w:t>
            </w:r>
          </w:p>
          <w:p w14:paraId="6FF181CA" w14:textId="77777777" w:rsidR="0067243D" w:rsidRDefault="0067243D" w:rsidP="0067243D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End</w:t>
            </w:r>
            <w:r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üstriyel Atik Karakterizasyonu v</w:t>
            </w: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e Geri Kazanimi</w:t>
            </w:r>
          </w:p>
          <w:p w14:paraId="1F0D12B4" w14:textId="77777777" w:rsidR="0067243D" w:rsidRPr="004F640F" w:rsidRDefault="0067243D" w:rsidP="0067243D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>
              <w:rPr>
                <w:rFonts w:eastAsiaTheme="minorHAnsi" w:cs="Times New Roman"/>
                <w:color w:val="000000"/>
                <w:sz w:val="20"/>
                <w:szCs w:val="20"/>
              </w:rPr>
              <w:t>Prof. Dr. Taner KAVAS</w:t>
            </w:r>
            <w:r w:rsidRPr="004F640F">
              <w:rPr>
                <w:rFonts w:eastAsiaTheme="minorHAnsi" w:cs="Times New Roman"/>
                <w:color w:val="000000"/>
                <w:sz w:val="20"/>
                <w:szCs w:val="20"/>
              </w:rPr>
              <w:t xml:space="preserve"> </w:t>
            </w:r>
          </w:p>
          <w:p w14:paraId="539341A8" w14:textId="77777777" w:rsidR="0067243D" w:rsidRPr="002C445E" w:rsidRDefault="0067243D" w:rsidP="0067243D">
            <w:pPr>
              <w:pStyle w:val="Default"/>
              <w:jc w:val="center"/>
              <w:rPr>
                <w:sz w:val="20"/>
                <w:szCs w:val="20"/>
              </w:rPr>
            </w:pPr>
            <w:r w:rsidRPr="002C445E">
              <w:rPr>
                <w:sz w:val="20"/>
                <w:szCs w:val="20"/>
              </w:rPr>
              <w:t xml:space="preserve">Müh. Fak. </w:t>
            </w:r>
            <w:proofErr w:type="spellStart"/>
            <w:r w:rsidRPr="002C445E">
              <w:rPr>
                <w:sz w:val="20"/>
                <w:szCs w:val="20"/>
              </w:rPr>
              <w:t>Lab</w:t>
            </w:r>
            <w:proofErr w:type="spellEnd"/>
            <w:r w:rsidRPr="002C445E">
              <w:rPr>
                <w:sz w:val="20"/>
                <w:szCs w:val="20"/>
              </w:rPr>
              <w:t>. Binası Z08</w:t>
            </w:r>
          </w:p>
          <w:p w14:paraId="282BE7C0" w14:textId="77777777" w:rsidR="0067243D" w:rsidRDefault="0067243D" w:rsidP="004F640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  <w:bookmarkStart w:id="0" w:name="_GoBack"/>
            <w:bookmarkEnd w:id="0"/>
          </w:p>
          <w:p w14:paraId="1DE4AC58" w14:textId="0807A404" w:rsidR="004F640F" w:rsidRPr="004F640F" w:rsidRDefault="004F640F" w:rsidP="004F640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MLZ-6005</w:t>
            </w:r>
          </w:p>
          <w:p w14:paraId="68B46297" w14:textId="11C8534A" w:rsidR="004F640F" w:rsidRPr="004F640F" w:rsidRDefault="008A2F98" w:rsidP="004F640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Elektronik Malzemeler</w:t>
            </w:r>
          </w:p>
          <w:p w14:paraId="6B3724A7" w14:textId="77777777" w:rsidR="004F640F" w:rsidRPr="00EA4499" w:rsidRDefault="004F640F" w:rsidP="004F640F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i/>
                <w:iCs/>
                <w:color w:val="000000"/>
                <w:sz w:val="20"/>
                <w:szCs w:val="20"/>
              </w:rPr>
              <w:t xml:space="preserve">Doç. Dr. </w:t>
            </w:r>
            <w:r>
              <w:rPr>
                <w:rFonts w:eastAsiaTheme="minorHAnsi" w:cs="Times New Roman"/>
                <w:i/>
                <w:iCs/>
                <w:color w:val="000000"/>
                <w:sz w:val="20"/>
                <w:szCs w:val="20"/>
              </w:rPr>
              <w:t>Metin ÖZGÜL</w:t>
            </w:r>
          </w:p>
          <w:p w14:paraId="3D8606CA" w14:textId="77777777" w:rsidR="004F640F" w:rsidRDefault="004F640F" w:rsidP="004F640F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color w:val="000000"/>
                <w:sz w:val="20"/>
                <w:szCs w:val="20"/>
              </w:rPr>
              <w:t>TUAM Binası</w:t>
            </w:r>
          </w:p>
          <w:p w14:paraId="6A2EF092" w14:textId="4957B2E0" w:rsidR="0059253A" w:rsidRPr="00440DB4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</w:p>
        </w:tc>
        <w:tc>
          <w:tcPr>
            <w:tcW w:w="10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CFFB4A" w14:textId="03CF8C78" w:rsidR="0059253A" w:rsidRPr="0059253A" w:rsidRDefault="0059253A" w:rsidP="0059253A">
            <w:pPr>
              <w:ind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6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D28287" w14:textId="77777777" w:rsidR="0059253A" w:rsidRPr="00EA4499" w:rsidRDefault="0059253A" w:rsidP="0059253A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b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b/>
                <w:bCs/>
                <w:color w:val="000000"/>
                <w:sz w:val="20"/>
                <w:szCs w:val="20"/>
              </w:rPr>
              <w:t xml:space="preserve">MLZ-6009 </w:t>
            </w:r>
          </w:p>
          <w:p w14:paraId="42E664B0" w14:textId="77777777" w:rsidR="0059253A" w:rsidRPr="00EA4499" w:rsidRDefault="0059253A" w:rsidP="0059253A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b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b/>
                <w:color w:val="000000"/>
                <w:sz w:val="20"/>
                <w:szCs w:val="20"/>
              </w:rPr>
              <w:t xml:space="preserve">Gözenekli Malzemeler Teknolojisi </w:t>
            </w:r>
          </w:p>
          <w:p w14:paraId="1BB18024" w14:textId="77777777" w:rsidR="0059253A" w:rsidRPr="00EA4499" w:rsidRDefault="0059253A" w:rsidP="0059253A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i/>
                <w:iCs/>
                <w:color w:val="000000"/>
                <w:sz w:val="20"/>
                <w:szCs w:val="20"/>
              </w:rPr>
              <w:t xml:space="preserve">Doç. Dr. Süleyman AKPINAR </w:t>
            </w:r>
          </w:p>
          <w:p w14:paraId="36E80F17" w14:textId="1DB9E7D1" w:rsidR="0059253A" w:rsidRPr="00717975" w:rsidRDefault="0059253A" w:rsidP="00717975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color w:val="000000"/>
                <w:sz w:val="20"/>
                <w:szCs w:val="20"/>
              </w:rPr>
              <w:t>TUAM Binası</w:t>
            </w:r>
          </w:p>
        </w:tc>
        <w:tc>
          <w:tcPr>
            <w:tcW w:w="5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F97AA96" w14:textId="044ABD54" w:rsidR="0059253A" w:rsidRPr="00440DB4" w:rsidRDefault="0059253A" w:rsidP="0059253A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noProof/>
                <w:sz w:val="20"/>
                <w:szCs w:val="20"/>
                <w:lang w:val="en-GB" w:eastAsia="tr-TR"/>
              </w:rPr>
            </w:pPr>
          </w:p>
        </w:tc>
      </w:tr>
      <w:tr w:rsidR="0059253A" w:rsidRPr="00B362FC" w14:paraId="146D0661" w14:textId="77777777" w:rsidTr="00BD6FD3">
        <w:trPr>
          <w:gridAfter w:val="1"/>
          <w:wAfter w:w="12" w:type="pct"/>
          <w:trHeight w:val="944"/>
        </w:trPr>
        <w:tc>
          <w:tcPr>
            <w:tcW w:w="415" w:type="pct"/>
            <w:shd w:val="clear" w:color="auto" w:fill="BFBFBF"/>
            <w:vAlign w:val="center"/>
          </w:tcPr>
          <w:p w14:paraId="36CBD546" w14:textId="77777777" w:rsidR="0059253A" w:rsidRPr="00B362FC" w:rsidRDefault="0059253A" w:rsidP="0059253A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6:00</w:t>
            </w:r>
          </w:p>
        </w:tc>
        <w:tc>
          <w:tcPr>
            <w:tcW w:w="1288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4C1BFC3" w14:textId="1D44C198" w:rsidR="0059253A" w:rsidRPr="001E4350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noProof/>
                <w:color w:val="000000"/>
                <w:sz w:val="18"/>
                <w:szCs w:val="18"/>
                <w:lang w:val="en-GB" w:eastAsia="tr-TR"/>
              </w:rPr>
            </w:pPr>
          </w:p>
        </w:tc>
        <w:tc>
          <w:tcPr>
            <w:tcW w:w="100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9BF516B" w14:textId="77777777" w:rsidR="004F640F" w:rsidRPr="004F640F" w:rsidRDefault="004F640F" w:rsidP="004F640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MLZ-6005</w:t>
            </w:r>
          </w:p>
          <w:p w14:paraId="1BA34E24" w14:textId="45C38BA4" w:rsidR="004F640F" w:rsidRPr="004F640F" w:rsidRDefault="008A2F98" w:rsidP="004F640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</w:pPr>
            <w:r w:rsidRPr="004F640F">
              <w:rPr>
                <w:rFonts w:eastAsia="Times New Roman" w:cs="Times New Roman"/>
                <w:b/>
                <w:noProof/>
                <w:sz w:val="20"/>
                <w:szCs w:val="20"/>
                <w:lang w:val="en-GB" w:eastAsia="tr-TR"/>
              </w:rPr>
              <w:t>Elektronik Malzemeler</w:t>
            </w:r>
          </w:p>
          <w:p w14:paraId="62F96D81" w14:textId="77777777" w:rsidR="004F640F" w:rsidRPr="00EA4499" w:rsidRDefault="004F640F" w:rsidP="004F640F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i/>
                <w:iCs/>
                <w:color w:val="000000"/>
                <w:sz w:val="20"/>
                <w:szCs w:val="20"/>
              </w:rPr>
              <w:t xml:space="preserve">Doç. Dr. </w:t>
            </w:r>
            <w:r>
              <w:rPr>
                <w:rFonts w:eastAsiaTheme="minorHAnsi" w:cs="Times New Roman"/>
                <w:i/>
                <w:iCs/>
                <w:color w:val="000000"/>
                <w:sz w:val="20"/>
                <w:szCs w:val="20"/>
              </w:rPr>
              <w:t>Metin ÖZGÜL</w:t>
            </w:r>
          </w:p>
          <w:p w14:paraId="15EAD112" w14:textId="77777777" w:rsidR="004F640F" w:rsidRDefault="004F640F" w:rsidP="004F640F">
            <w:pPr>
              <w:spacing w:after="0" w:line="240" w:lineRule="auto"/>
              <w:ind w:left="-57" w:right="-57" w:firstLine="0"/>
              <w:jc w:val="center"/>
              <w:rPr>
                <w:rFonts w:eastAsiaTheme="minorHAnsi" w:cs="Times New Roman"/>
                <w:color w:val="000000"/>
                <w:sz w:val="20"/>
                <w:szCs w:val="20"/>
              </w:rPr>
            </w:pPr>
            <w:r w:rsidRPr="00EA4499">
              <w:rPr>
                <w:rFonts w:eastAsiaTheme="minorHAnsi" w:cs="Times New Roman"/>
                <w:color w:val="000000"/>
                <w:sz w:val="20"/>
                <w:szCs w:val="20"/>
              </w:rPr>
              <w:t>TUAM Binası</w:t>
            </w:r>
          </w:p>
          <w:p w14:paraId="3EF5891E" w14:textId="7559ACDC" w:rsidR="0059253A" w:rsidRPr="001E4350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noProof/>
                <w:color w:val="FF0000"/>
                <w:sz w:val="18"/>
                <w:szCs w:val="18"/>
                <w:lang w:val="en-GB" w:eastAsia="tr-TR"/>
              </w:rPr>
            </w:pPr>
          </w:p>
        </w:tc>
        <w:tc>
          <w:tcPr>
            <w:tcW w:w="107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C9A1139" w14:textId="77777777" w:rsidR="0059253A" w:rsidRPr="001E4350" w:rsidRDefault="0059253A" w:rsidP="0059253A">
            <w:pPr>
              <w:ind w:firstLine="0"/>
              <w:jc w:val="center"/>
              <w:rPr>
                <w:rFonts w:cs="Times New Roman"/>
                <w:b/>
                <w:noProof/>
                <w:sz w:val="18"/>
                <w:szCs w:val="18"/>
                <w:lang w:val="en-GB"/>
              </w:rPr>
            </w:pPr>
          </w:p>
        </w:tc>
        <w:tc>
          <w:tcPr>
            <w:tcW w:w="643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D93A2ED" w14:textId="77777777" w:rsidR="0059253A" w:rsidRPr="001E4350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noProof/>
                <w:color w:val="000000"/>
                <w:sz w:val="18"/>
                <w:szCs w:val="18"/>
                <w:lang w:val="en-GB" w:eastAsia="tr-TR"/>
              </w:rPr>
            </w:pPr>
          </w:p>
        </w:tc>
        <w:tc>
          <w:tcPr>
            <w:tcW w:w="57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53DE5B9A" w14:textId="0D3A8567" w:rsidR="0059253A" w:rsidRPr="001E4350" w:rsidRDefault="0059253A" w:rsidP="0059253A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noProof/>
                <w:color w:val="000000"/>
                <w:sz w:val="18"/>
                <w:szCs w:val="18"/>
                <w:lang w:val="en-GB" w:eastAsia="tr-TR"/>
              </w:rPr>
            </w:pPr>
          </w:p>
        </w:tc>
      </w:tr>
      <w:tr w:rsidR="0059253A" w:rsidRPr="00B362FC" w14:paraId="1C6F63E4" w14:textId="77777777" w:rsidTr="00BD6FD3">
        <w:trPr>
          <w:gridAfter w:val="1"/>
          <w:wAfter w:w="12" w:type="pct"/>
          <w:trHeight w:val="944"/>
        </w:trPr>
        <w:tc>
          <w:tcPr>
            <w:tcW w:w="415" w:type="pct"/>
            <w:shd w:val="clear" w:color="auto" w:fill="BFBFBF"/>
            <w:vAlign w:val="center"/>
          </w:tcPr>
          <w:p w14:paraId="359A6C23" w14:textId="77777777" w:rsidR="0059253A" w:rsidRPr="00B362FC" w:rsidRDefault="0059253A" w:rsidP="0059253A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7:00</w:t>
            </w:r>
          </w:p>
        </w:tc>
        <w:tc>
          <w:tcPr>
            <w:tcW w:w="1288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335DB3" w14:textId="7D2585B0" w:rsidR="0059253A" w:rsidRPr="001E4350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noProof/>
                <w:color w:val="000000"/>
                <w:sz w:val="18"/>
                <w:szCs w:val="18"/>
                <w:lang w:val="en-GB" w:eastAsia="tr-TR"/>
              </w:rPr>
            </w:pPr>
          </w:p>
        </w:tc>
        <w:tc>
          <w:tcPr>
            <w:tcW w:w="1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0F3D07" w14:textId="0C497A59" w:rsidR="0059253A" w:rsidRPr="001E4350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noProof/>
                <w:color w:val="FF0000"/>
                <w:sz w:val="18"/>
                <w:szCs w:val="18"/>
                <w:lang w:val="en-GB" w:eastAsia="tr-TR"/>
              </w:rPr>
            </w:pPr>
          </w:p>
        </w:tc>
        <w:tc>
          <w:tcPr>
            <w:tcW w:w="10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A5197F" w14:textId="77777777" w:rsidR="0059253A" w:rsidRPr="001E4350" w:rsidRDefault="0059253A" w:rsidP="0059253A">
            <w:pPr>
              <w:ind w:firstLine="0"/>
              <w:jc w:val="center"/>
              <w:rPr>
                <w:rFonts w:cs="Times New Roman"/>
                <w:b/>
                <w:noProof/>
                <w:sz w:val="18"/>
                <w:szCs w:val="18"/>
                <w:lang w:val="en-GB"/>
              </w:rPr>
            </w:pPr>
          </w:p>
        </w:tc>
        <w:tc>
          <w:tcPr>
            <w:tcW w:w="6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D002D0" w14:textId="77777777" w:rsidR="0059253A" w:rsidRPr="001E4350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noProof/>
                <w:color w:val="000000"/>
                <w:sz w:val="18"/>
                <w:szCs w:val="18"/>
                <w:lang w:val="en-GB" w:eastAsia="tr-TR"/>
              </w:rPr>
            </w:pPr>
          </w:p>
        </w:tc>
        <w:tc>
          <w:tcPr>
            <w:tcW w:w="5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7B08D20E" w14:textId="77777777" w:rsidR="0059253A" w:rsidRPr="001E4350" w:rsidRDefault="0059253A" w:rsidP="0059253A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noProof/>
                <w:color w:val="000000"/>
                <w:sz w:val="18"/>
                <w:szCs w:val="18"/>
                <w:lang w:val="en-GB" w:eastAsia="tr-TR"/>
              </w:rPr>
            </w:pPr>
          </w:p>
        </w:tc>
      </w:tr>
      <w:tr w:rsidR="0059253A" w:rsidRPr="00B362FC" w14:paraId="1FC62C18" w14:textId="77777777" w:rsidTr="00BD6FD3">
        <w:trPr>
          <w:gridAfter w:val="1"/>
          <w:wAfter w:w="12" w:type="pct"/>
          <w:trHeight w:val="944"/>
        </w:trPr>
        <w:tc>
          <w:tcPr>
            <w:tcW w:w="415" w:type="pct"/>
            <w:shd w:val="clear" w:color="auto" w:fill="BFBFBF"/>
            <w:vAlign w:val="center"/>
          </w:tcPr>
          <w:p w14:paraId="73D9E0B7" w14:textId="29BA7EAB" w:rsidR="0059253A" w:rsidRPr="00B362FC" w:rsidRDefault="0059253A" w:rsidP="0059253A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>
              <w:rPr>
                <w:rFonts w:eastAsia="Times New Roman" w:cs="Times New Roman"/>
                <w:b/>
                <w:noProof/>
                <w:lang w:val="en-GB" w:eastAsia="tr-TR"/>
              </w:rPr>
              <w:t>18.00</w:t>
            </w:r>
          </w:p>
        </w:tc>
        <w:tc>
          <w:tcPr>
            <w:tcW w:w="1288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88EBB4E" w14:textId="77777777" w:rsidR="0059253A" w:rsidRPr="001E4350" w:rsidRDefault="0059253A" w:rsidP="005925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noProof/>
                <w:color w:val="000000"/>
                <w:sz w:val="18"/>
                <w:szCs w:val="18"/>
                <w:lang w:val="en-GB" w:eastAsia="tr-TR"/>
              </w:rPr>
            </w:pPr>
          </w:p>
        </w:tc>
        <w:tc>
          <w:tcPr>
            <w:tcW w:w="100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6B44553" w14:textId="77777777" w:rsidR="0059253A" w:rsidRPr="001E4350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noProof/>
                <w:color w:val="FF0000"/>
                <w:sz w:val="18"/>
                <w:szCs w:val="18"/>
                <w:lang w:val="en-GB" w:eastAsia="tr-TR"/>
              </w:rPr>
            </w:pPr>
          </w:p>
        </w:tc>
        <w:tc>
          <w:tcPr>
            <w:tcW w:w="107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CD45E84" w14:textId="77777777" w:rsidR="0059253A" w:rsidRPr="001E4350" w:rsidRDefault="0059253A" w:rsidP="0059253A">
            <w:pPr>
              <w:ind w:firstLine="0"/>
              <w:jc w:val="center"/>
              <w:rPr>
                <w:rFonts w:cs="Times New Roman"/>
                <w:b/>
                <w:noProof/>
                <w:sz w:val="18"/>
                <w:szCs w:val="18"/>
                <w:lang w:val="en-GB"/>
              </w:rPr>
            </w:pPr>
          </w:p>
        </w:tc>
        <w:tc>
          <w:tcPr>
            <w:tcW w:w="643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A3AADDD" w14:textId="77777777" w:rsidR="0059253A" w:rsidRPr="001E4350" w:rsidRDefault="0059253A" w:rsidP="0059253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noProof/>
                <w:color w:val="000000"/>
                <w:sz w:val="18"/>
                <w:szCs w:val="18"/>
                <w:lang w:val="en-GB" w:eastAsia="tr-TR"/>
              </w:rPr>
            </w:pPr>
          </w:p>
        </w:tc>
        <w:tc>
          <w:tcPr>
            <w:tcW w:w="57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682CF52A" w14:textId="77777777" w:rsidR="0059253A" w:rsidRPr="001E4350" w:rsidRDefault="0059253A" w:rsidP="0059253A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noProof/>
                <w:color w:val="000000"/>
                <w:sz w:val="18"/>
                <w:szCs w:val="18"/>
                <w:lang w:val="en-GB" w:eastAsia="tr-TR"/>
              </w:rPr>
            </w:pPr>
          </w:p>
        </w:tc>
      </w:tr>
    </w:tbl>
    <w:p w14:paraId="7857DE98" w14:textId="77777777" w:rsidR="002648CF" w:rsidRPr="00B362FC" w:rsidRDefault="002648CF" w:rsidP="00B84567">
      <w:pPr>
        <w:pStyle w:val="KonuBal"/>
        <w:jc w:val="both"/>
        <w:outlineLvl w:val="0"/>
        <w:rPr>
          <w:noProof/>
          <w:sz w:val="24"/>
          <w:szCs w:val="24"/>
          <w:lang w:val="en-GB"/>
        </w:rPr>
      </w:pPr>
      <w:r w:rsidRPr="00B362FC">
        <w:rPr>
          <w:noProof/>
          <w:sz w:val="24"/>
          <w:szCs w:val="24"/>
          <w:lang w:val="en-GB"/>
        </w:rPr>
        <w:t>NOT: Bu form Anabilim Dalı Başkanlığı üst yazı ekinde word formatında enstitüye gönderilmelidir.</w:t>
      </w:r>
    </w:p>
    <w:p w14:paraId="64C1996E" w14:textId="77777777" w:rsidR="002C445E" w:rsidRDefault="002C445E" w:rsidP="002C445E">
      <w:pPr>
        <w:pStyle w:val="Default"/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240"/>
      </w:tblGrid>
      <w:tr w:rsidR="002C445E" w14:paraId="04E24E38" w14:textId="77777777">
        <w:trPr>
          <w:trHeight w:val="1220"/>
        </w:trPr>
        <w:tc>
          <w:tcPr>
            <w:tcW w:w="12240" w:type="dxa"/>
          </w:tcPr>
          <w:p w14:paraId="4057D710" w14:textId="781C3E42" w:rsidR="002C445E" w:rsidRDefault="002C445E" w:rsidP="00BD6FD3">
            <w:pPr>
              <w:pStyle w:val="Default"/>
              <w:spacing w:after="200"/>
              <w:rPr>
                <w:sz w:val="20"/>
                <w:szCs w:val="20"/>
              </w:rPr>
            </w:pPr>
          </w:p>
        </w:tc>
      </w:tr>
    </w:tbl>
    <w:p w14:paraId="5E0352F8" w14:textId="78DF5FCE" w:rsidR="0091093C" w:rsidRPr="00B362FC" w:rsidRDefault="002C445E" w:rsidP="00B84567">
      <w:pPr>
        <w:pStyle w:val="KonuBal"/>
        <w:jc w:val="both"/>
        <w:outlineLvl w:val="0"/>
        <w:rPr>
          <w:noProof/>
          <w:sz w:val="24"/>
          <w:szCs w:val="24"/>
          <w:lang w:val="en-GB"/>
        </w:rPr>
      </w:pPr>
      <w:r w:rsidRPr="00B362FC">
        <w:rPr>
          <w:rFonts w:eastAsiaTheme="minorHAnsi"/>
          <w:noProof/>
        </w:rPr>
        <w:t xml:space="preserve"> </w:t>
      </w:r>
      <w:r w:rsidR="0091093C" w:rsidRPr="00B362F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6E8AFEC0" wp14:editId="655C071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8889DF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8AFEC0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" o:allowincell="f" filled="f" stroked="f">
                <v:textbox inset="10.8pt,7.2pt,10.8pt,7.2pt">
                  <w:txbxContent>
                    <w:p w14:paraId="168889DF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91093C" w:rsidRPr="00B362F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tDQzNDIyMTIytzRW0lEKTi0uzszPAykwrQUA/wQbhCwAAAA="/>
  </w:docVars>
  <w:rsids>
    <w:rsidRoot w:val="008052FD"/>
    <w:rsid w:val="00030B4A"/>
    <w:rsid w:val="0006249C"/>
    <w:rsid w:val="000710FE"/>
    <w:rsid w:val="000764E8"/>
    <w:rsid w:val="00082B22"/>
    <w:rsid w:val="0008507A"/>
    <w:rsid w:val="0009249C"/>
    <w:rsid w:val="000948AC"/>
    <w:rsid w:val="000C2FD2"/>
    <w:rsid w:val="0013546B"/>
    <w:rsid w:val="00136C8B"/>
    <w:rsid w:val="001B2DC0"/>
    <w:rsid w:val="001B4CBC"/>
    <w:rsid w:val="001C6711"/>
    <w:rsid w:val="001D32A3"/>
    <w:rsid w:val="001E37A6"/>
    <w:rsid w:val="001E4350"/>
    <w:rsid w:val="00207FF4"/>
    <w:rsid w:val="002644C6"/>
    <w:rsid w:val="002648CF"/>
    <w:rsid w:val="00265D48"/>
    <w:rsid w:val="00275CC8"/>
    <w:rsid w:val="00296D31"/>
    <w:rsid w:val="002A4BCA"/>
    <w:rsid w:val="002C445E"/>
    <w:rsid w:val="00307F2E"/>
    <w:rsid w:val="0036062E"/>
    <w:rsid w:val="003876B1"/>
    <w:rsid w:val="00391042"/>
    <w:rsid w:val="00394FFC"/>
    <w:rsid w:val="00407ED9"/>
    <w:rsid w:val="00415BDB"/>
    <w:rsid w:val="00422EF3"/>
    <w:rsid w:val="00440DB4"/>
    <w:rsid w:val="004547C2"/>
    <w:rsid w:val="00495BF1"/>
    <w:rsid w:val="004A7337"/>
    <w:rsid w:val="004B20CA"/>
    <w:rsid w:val="004B4505"/>
    <w:rsid w:val="004E418E"/>
    <w:rsid w:val="004F640F"/>
    <w:rsid w:val="00511A31"/>
    <w:rsid w:val="00571DC6"/>
    <w:rsid w:val="00573AAC"/>
    <w:rsid w:val="0059253A"/>
    <w:rsid w:val="005A2A98"/>
    <w:rsid w:val="005B2B34"/>
    <w:rsid w:val="005C2C13"/>
    <w:rsid w:val="005F663C"/>
    <w:rsid w:val="00612C07"/>
    <w:rsid w:val="00624BFE"/>
    <w:rsid w:val="00631A3B"/>
    <w:rsid w:val="00653FBB"/>
    <w:rsid w:val="0067243D"/>
    <w:rsid w:val="006B4C1C"/>
    <w:rsid w:val="006D3B8D"/>
    <w:rsid w:val="006E6678"/>
    <w:rsid w:val="006F2292"/>
    <w:rsid w:val="007169F8"/>
    <w:rsid w:val="00717975"/>
    <w:rsid w:val="007250E2"/>
    <w:rsid w:val="00735791"/>
    <w:rsid w:val="007D075F"/>
    <w:rsid w:val="007E5933"/>
    <w:rsid w:val="007F789B"/>
    <w:rsid w:val="008052FD"/>
    <w:rsid w:val="008A070B"/>
    <w:rsid w:val="008A24C4"/>
    <w:rsid w:val="008A2F98"/>
    <w:rsid w:val="008A3504"/>
    <w:rsid w:val="008D008C"/>
    <w:rsid w:val="0091093C"/>
    <w:rsid w:val="0094163E"/>
    <w:rsid w:val="0097279C"/>
    <w:rsid w:val="009901A4"/>
    <w:rsid w:val="00995A7B"/>
    <w:rsid w:val="00A57881"/>
    <w:rsid w:val="00A867C6"/>
    <w:rsid w:val="00A92EB9"/>
    <w:rsid w:val="00A961C2"/>
    <w:rsid w:val="00AB529A"/>
    <w:rsid w:val="00AE53F7"/>
    <w:rsid w:val="00AF6CCE"/>
    <w:rsid w:val="00B01535"/>
    <w:rsid w:val="00B362FC"/>
    <w:rsid w:val="00B566EA"/>
    <w:rsid w:val="00B817B7"/>
    <w:rsid w:val="00B84567"/>
    <w:rsid w:val="00BD6FD3"/>
    <w:rsid w:val="00BE0248"/>
    <w:rsid w:val="00C14646"/>
    <w:rsid w:val="00C65774"/>
    <w:rsid w:val="00C6751B"/>
    <w:rsid w:val="00C67739"/>
    <w:rsid w:val="00C94657"/>
    <w:rsid w:val="00D038FC"/>
    <w:rsid w:val="00D1075B"/>
    <w:rsid w:val="00D45A5A"/>
    <w:rsid w:val="00D82EB6"/>
    <w:rsid w:val="00DD383E"/>
    <w:rsid w:val="00DE0DF5"/>
    <w:rsid w:val="00E1190B"/>
    <w:rsid w:val="00E12C37"/>
    <w:rsid w:val="00E31EDD"/>
    <w:rsid w:val="00E370F1"/>
    <w:rsid w:val="00E50628"/>
    <w:rsid w:val="00E53885"/>
    <w:rsid w:val="00E55B42"/>
    <w:rsid w:val="00E6615A"/>
    <w:rsid w:val="00E778C0"/>
    <w:rsid w:val="00E825E5"/>
    <w:rsid w:val="00EA4499"/>
    <w:rsid w:val="00EB6DE2"/>
    <w:rsid w:val="00EC5682"/>
    <w:rsid w:val="00EE0AE0"/>
    <w:rsid w:val="00EE38A9"/>
    <w:rsid w:val="00EE43FA"/>
    <w:rsid w:val="00F019DE"/>
    <w:rsid w:val="00F02467"/>
    <w:rsid w:val="00F047CD"/>
    <w:rsid w:val="00F207E4"/>
    <w:rsid w:val="00F83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7CE7B8"/>
  <w15:docId w15:val="{07CCCD7F-2E53-460F-960C-0368AAA4D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243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  <w:style w:type="paragraph" w:customStyle="1" w:styleId="Default">
    <w:name w:val="Default"/>
    <w:rsid w:val="002C44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64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345F67-8516-4C4D-9785-8007D2C57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ASUS</cp:lastModifiedBy>
  <cp:revision>20</cp:revision>
  <cp:lastPrinted>2021-02-26T12:41:00Z</cp:lastPrinted>
  <dcterms:created xsi:type="dcterms:W3CDTF">2023-09-15T15:49:00Z</dcterms:created>
  <dcterms:modified xsi:type="dcterms:W3CDTF">2025-09-05T08:02:00Z</dcterms:modified>
</cp:coreProperties>
</file>